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C57320" w14:textId="7B31EED8" w:rsidR="0065444D" w:rsidRPr="00040BC6" w:rsidRDefault="000B650F" w:rsidP="0065444D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  <w:rtl/>
        </w:rPr>
        <w:t>سخنرانی</w:t>
      </w:r>
      <w:r>
        <w:rPr>
          <w:rFonts w:cs="B Nazanin" w:hint="cs"/>
          <w:b/>
          <w:bCs/>
          <w:sz w:val="32"/>
          <w:szCs w:val="32"/>
          <w:rtl/>
        </w:rPr>
        <w:t>‌</w:t>
      </w:r>
      <w:r w:rsidR="0065444D" w:rsidRPr="00040BC6">
        <w:rPr>
          <w:rFonts w:cs="B Nazanin"/>
          <w:b/>
          <w:bCs/>
          <w:sz w:val="32"/>
          <w:szCs w:val="32"/>
          <w:rtl/>
        </w:rPr>
        <w:t>ها</w:t>
      </w:r>
    </w:p>
    <w:tbl>
      <w:tblPr>
        <w:tblStyle w:val="TableGrid"/>
        <w:bidiVisual/>
        <w:tblW w:w="11350" w:type="dxa"/>
        <w:jc w:val="center"/>
        <w:tblLook w:val="04A0" w:firstRow="1" w:lastRow="0" w:firstColumn="1" w:lastColumn="0" w:noHBand="0" w:noVBand="1"/>
      </w:tblPr>
      <w:tblGrid>
        <w:gridCol w:w="671"/>
        <w:gridCol w:w="2510"/>
        <w:gridCol w:w="1524"/>
        <w:gridCol w:w="1824"/>
        <w:gridCol w:w="3375"/>
        <w:gridCol w:w="1446"/>
      </w:tblGrid>
      <w:tr w:rsidR="0065444D" w:rsidRPr="000B650F" w14:paraId="16C57327" w14:textId="77777777" w:rsidTr="000B650F">
        <w:trPr>
          <w:jc w:val="center"/>
        </w:trPr>
        <w:tc>
          <w:tcPr>
            <w:tcW w:w="671" w:type="dxa"/>
            <w:vAlign w:val="center"/>
          </w:tcPr>
          <w:p w14:paraId="16C57321" w14:textId="77777777" w:rsidR="0065444D" w:rsidRPr="000B650F" w:rsidRDefault="0065444D" w:rsidP="000B650F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650F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2510" w:type="dxa"/>
            <w:vAlign w:val="center"/>
          </w:tcPr>
          <w:p w14:paraId="16C57322" w14:textId="77777777" w:rsidR="0065444D" w:rsidRPr="000B650F" w:rsidRDefault="0065444D" w:rsidP="000B650F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650F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524" w:type="dxa"/>
            <w:vAlign w:val="center"/>
          </w:tcPr>
          <w:p w14:paraId="16C57323" w14:textId="77777777" w:rsidR="0065444D" w:rsidRPr="000B650F" w:rsidRDefault="0065444D" w:rsidP="000B650F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650F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1824" w:type="dxa"/>
            <w:vAlign w:val="center"/>
          </w:tcPr>
          <w:p w14:paraId="16C57324" w14:textId="05595F9E" w:rsidR="0065444D" w:rsidRPr="000B650F" w:rsidRDefault="0065444D" w:rsidP="000B650F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650F">
              <w:rPr>
                <w:rFonts w:cs="B Nazanin"/>
                <w:b/>
                <w:bCs/>
                <w:sz w:val="24"/>
                <w:szCs w:val="24"/>
                <w:rtl/>
              </w:rPr>
              <w:t>محل ارائه</w:t>
            </w:r>
          </w:p>
        </w:tc>
        <w:tc>
          <w:tcPr>
            <w:tcW w:w="3375" w:type="dxa"/>
            <w:vAlign w:val="center"/>
          </w:tcPr>
          <w:p w14:paraId="16C57325" w14:textId="77777777" w:rsidR="0065444D" w:rsidRPr="000B650F" w:rsidRDefault="0065444D" w:rsidP="000B650F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650F">
              <w:rPr>
                <w:rFonts w:cs="B Nazanin"/>
                <w:b/>
                <w:bCs/>
                <w:sz w:val="24"/>
                <w:szCs w:val="24"/>
                <w:rtl/>
              </w:rPr>
              <w:t>مناسبت</w:t>
            </w:r>
          </w:p>
        </w:tc>
        <w:tc>
          <w:tcPr>
            <w:tcW w:w="1446" w:type="dxa"/>
            <w:vAlign w:val="center"/>
          </w:tcPr>
          <w:p w14:paraId="16C57326" w14:textId="77777777" w:rsidR="0065444D" w:rsidRPr="000B650F" w:rsidRDefault="0065444D" w:rsidP="000B650F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650F">
              <w:rPr>
                <w:rFonts w:cs="B Nazanin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65444D" w:rsidRPr="000B650F" w14:paraId="16C5732E" w14:textId="77777777" w:rsidTr="000B650F">
        <w:trPr>
          <w:jc w:val="center"/>
        </w:trPr>
        <w:tc>
          <w:tcPr>
            <w:tcW w:w="671" w:type="dxa"/>
            <w:vAlign w:val="center"/>
          </w:tcPr>
          <w:p w14:paraId="16C57328" w14:textId="1EE3A09C" w:rsidR="0065444D" w:rsidRPr="000B650F" w:rsidRDefault="000B650F" w:rsidP="000B650F">
            <w:pPr>
              <w:bidi/>
              <w:jc w:val="center"/>
              <w:rPr>
                <w:rFonts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2510" w:type="dxa"/>
            <w:vAlign w:val="center"/>
          </w:tcPr>
          <w:p w14:paraId="16C57329" w14:textId="77777777" w:rsidR="0065444D" w:rsidRPr="000B650F" w:rsidRDefault="00AA08A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0B650F">
              <w:rPr>
                <w:rFonts w:cs="B Nazanin" w:hint="cs"/>
                <w:sz w:val="24"/>
                <w:szCs w:val="24"/>
                <w:rtl/>
              </w:rPr>
              <w:t>فیزیوتراپی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و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بازتوانی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بیمار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مبتلا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سرطان</w:t>
            </w:r>
          </w:p>
        </w:tc>
        <w:tc>
          <w:tcPr>
            <w:tcW w:w="1524" w:type="dxa"/>
            <w:vAlign w:val="center"/>
          </w:tcPr>
          <w:p w14:paraId="16C5732A" w14:textId="77777777" w:rsidR="0065444D" w:rsidRPr="000B650F" w:rsidRDefault="00AA08A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0B650F">
              <w:rPr>
                <w:rFonts w:cs="B Nazanin" w:hint="cs"/>
                <w:sz w:val="24"/>
                <w:szCs w:val="24"/>
                <w:rtl/>
              </w:rPr>
              <w:t>20/03/1394</w:t>
            </w:r>
          </w:p>
        </w:tc>
        <w:tc>
          <w:tcPr>
            <w:tcW w:w="1824" w:type="dxa"/>
            <w:vAlign w:val="center"/>
          </w:tcPr>
          <w:p w14:paraId="16C5732B" w14:textId="29273E3B" w:rsidR="0065444D" w:rsidRPr="000B650F" w:rsidRDefault="00AA08A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0B650F">
              <w:rPr>
                <w:rFonts w:cs="B Nazanin" w:hint="cs"/>
                <w:sz w:val="24"/>
                <w:szCs w:val="24"/>
                <w:rtl/>
              </w:rPr>
              <w:t>مکسا</w:t>
            </w:r>
            <w:r w:rsidR="000B650F">
              <w:rPr>
                <w:rFonts w:cs="B Nazanin" w:hint="cs"/>
                <w:sz w:val="24"/>
                <w:szCs w:val="24"/>
                <w:rtl/>
              </w:rPr>
              <w:t>، اصفهان</w:t>
            </w:r>
          </w:p>
        </w:tc>
        <w:tc>
          <w:tcPr>
            <w:tcW w:w="3375" w:type="dxa"/>
            <w:vAlign w:val="center"/>
          </w:tcPr>
          <w:p w14:paraId="16C5732C" w14:textId="42371A9C" w:rsidR="0065444D" w:rsidRPr="000B650F" w:rsidRDefault="000B650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مینار علمی مراقبت‌</w:t>
            </w:r>
            <w:r w:rsidR="00AA08AF" w:rsidRPr="000B650F">
              <w:rPr>
                <w:rFonts w:cs="B Nazanin" w:hint="cs"/>
                <w:sz w:val="24"/>
                <w:szCs w:val="24"/>
                <w:rtl/>
              </w:rPr>
              <w:t>های تسکینی سرطان</w:t>
            </w:r>
          </w:p>
        </w:tc>
        <w:tc>
          <w:tcPr>
            <w:tcW w:w="1446" w:type="dxa"/>
            <w:vAlign w:val="center"/>
          </w:tcPr>
          <w:p w14:paraId="16C5732D" w14:textId="77777777" w:rsidR="0065444D" w:rsidRPr="000B650F" w:rsidRDefault="0065444D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4764A9" w:rsidRPr="000B650F" w14:paraId="16C57335" w14:textId="77777777" w:rsidTr="000B650F">
        <w:trPr>
          <w:jc w:val="center"/>
        </w:trPr>
        <w:tc>
          <w:tcPr>
            <w:tcW w:w="671" w:type="dxa"/>
            <w:vAlign w:val="center"/>
          </w:tcPr>
          <w:p w14:paraId="16C5732F" w14:textId="3FB8B55D" w:rsidR="004764A9" w:rsidRPr="000B650F" w:rsidRDefault="000B650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2510" w:type="dxa"/>
            <w:vAlign w:val="center"/>
          </w:tcPr>
          <w:p w14:paraId="16C57330" w14:textId="77777777" w:rsidR="004764A9" w:rsidRPr="000B650F" w:rsidRDefault="004764A9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0B650F">
              <w:rPr>
                <w:rFonts w:cs="B Nazanin" w:hint="cs"/>
                <w:sz w:val="24"/>
                <w:szCs w:val="24"/>
                <w:rtl/>
              </w:rPr>
              <w:t>لنف ادم</w:t>
            </w:r>
          </w:p>
        </w:tc>
        <w:tc>
          <w:tcPr>
            <w:tcW w:w="1524" w:type="dxa"/>
            <w:vAlign w:val="center"/>
          </w:tcPr>
          <w:p w14:paraId="16C57331" w14:textId="77777777" w:rsidR="004764A9" w:rsidRPr="000B650F" w:rsidRDefault="004764A9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0B650F">
              <w:rPr>
                <w:rFonts w:cs="B Nazanin" w:hint="cs"/>
                <w:sz w:val="24"/>
                <w:szCs w:val="24"/>
                <w:rtl/>
              </w:rPr>
              <w:t>26/06/1394</w:t>
            </w:r>
          </w:p>
        </w:tc>
        <w:tc>
          <w:tcPr>
            <w:tcW w:w="1824" w:type="dxa"/>
            <w:vAlign w:val="center"/>
          </w:tcPr>
          <w:p w14:paraId="16C57332" w14:textId="359415A8" w:rsidR="004764A9" w:rsidRPr="000B650F" w:rsidRDefault="000B650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0B650F">
              <w:rPr>
                <w:rFonts w:cs="B Nazanin" w:hint="cs"/>
                <w:sz w:val="24"/>
                <w:szCs w:val="24"/>
                <w:rtl/>
              </w:rPr>
              <w:t>مکسا</w:t>
            </w:r>
            <w:r>
              <w:rPr>
                <w:rFonts w:cs="B Nazanin" w:hint="cs"/>
                <w:sz w:val="24"/>
                <w:szCs w:val="24"/>
                <w:rtl/>
              </w:rPr>
              <w:t>، اصفهان</w:t>
            </w:r>
          </w:p>
        </w:tc>
        <w:tc>
          <w:tcPr>
            <w:tcW w:w="3375" w:type="dxa"/>
            <w:vAlign w:val="center"/>
          </w:tcPr>
          <w:p w14:paraId="16C57333" w14:textId="4BD66C56" w:rsidR="004764A9" w:rsidRPr="000B650F" w:rsidRDefault="000B650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B650F">
              <w:rPr>
                <w:rFonts w:cs="B Nazanin" w:hint="cs"/>
                <w:sz w:val="24"/>
                <w:szCs w:val="24"/>
                <w:rtl/>
                <w:lang w:bidi="fa-IR"/>
              </w:rPr>
              <w:t>کنفرانس</w:t>
            </w:r>
            <w:r w:rsidRPr="000B650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  <w:lang w:bidi="fa-IR"/>
              </w:rPr>
              <w:t>علمی</w:t>
            </w:r>
            <w:r w:rsidRPr="000B650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  <w:lang w:bidi="fa-IR"/>
              </w:rPr>
              <w:t>ادواری</w:t>
            </w:r>
            <w:r w:rsidRPr="000B650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  <w:lang w:bidi="fa-IR"/>
              </w:rPr>
              <w:t>سرطان</w:t>
            </w:r>
          </w:p>
        </w:tc>
        <w:tc>
          <w:tcPr>
            <w:tcW w:w="1446" w:type="dxa"/>
            <w:vAlign w:val="center"/>
          </w:tcPr>
          <w:p w14:paraId="16C57334" w14:textId="77777777" w:rsidR="004764A9" w:rsidRPr="000B650F" w:rsidRDefault="004764A9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5444D" w:rsidRPr="000B650F" w14:paraId="16C5733C" w14:textId="77777777" w:rsidTr="000B650F">
        <w:trPr>
          <w:jc w:val="center"/>
        </w:trPr>
        <w:tc>
          <w:tcPr>
            <w:tcW w:w="671" w:type="dxa"/>
            <w:vAlign w:val="center"/>
          </w:tcPr>
          <w:p w14:paraId="16C57336" w14:textId="2C72DAA6" w:rsidR="0065444D" w:rsidRPr="000B650F" w:rsidRDefault="000B650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2510" w:type="dxa"/>
            <w:vAlign w:val="center"/>
          </w:tcPr>
          <w:p w14:paraId="16C57337" w14:textId="77777777" w:rsidR="0065444D" w:rsidRPr="000B650F" w:rsidRDefault="00AA08A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0B650F">
              <w:rPr>
                <w:rFonts w:cs="B Nazanin" w:hint="cs"/>
                <w:sz w:val="24"/>
                <w:szCs w:val="24"/>
                <w:rtl/>
              </w:rPr>
              <w:t>بازتوانی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بیمار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مبتلا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سرطان</w:t>
            </w:r>
          </w:p>
        </w:tc>
        <w:tc>
          <w:tcPr>
            <w:tcW w:w="1524" w:type="dxa"/>
            <w:vAlign w:val="center"/>
          </w:tcPr>
          <w:p w14:paraId="16C57338" w14:textId="77777777" w:rsidR="0065444D" w:rsidRPr="000B650F" w:rsidRDefault="00AA08A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0B650F">
              <w:rPr>
                <w:rFonts w:cs="B Nazanin" w:hint="cs"/>
                <w:sz w:val="24"/>
                <w:szCs w:val="24"/>
                <w:rtl/>
              </w:rPr>
              <w:t>06/05/139</w:t>
            </w:r>
            <w:r w:rsidR="00F50798" w:rsidRPr="000B650F"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1824" w:type="dxa"/>
            <w:vAlign w:val="center"/>
          </w:tcPr>
          <w:p w14:paraId="16C57339" w14:textId="77777777" w:rsidR="0065444D" w:rsidRPr="000B650F" w:rsidRDefault="00AA08A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0B650F">
              <w:rPr>
                <w:rFonts w:cs="B Nazanin" w:hint="cs"/>
                <w:sz w:val="24"/>
                <w:szCs w:val="24"/>
                <w:rtl/>
              </w:rPr>
              <w:t>بیمارستان سیدالشهدا</w:t>
            </w:r>
          </w:p>
        </w:tc>
        <w:tc>
          <w:tcPr>
            <w:tcW w:w="3375" w:type="dxa"/>
            <w:vAlign w:val="center"/>
          </w:tcPr>
          <w:p w14:paraId="16C5733A" w14:textId="6A1459AB" w:rsidR="0065444D" w:rsidRPr="000B650F" w:rsidRDefault="00AA08A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0B650F">
              <w:rPr>
                <w:rFonts w:cs="B Nazanin" w:hint="cs"/>
                <w:sz w:val="24"/>
                <w:szCs w:val="24"/>
                <w:rtl/>
                <w:lang w:bidi="fa-IR"/>
              </w:rPr>
              <w:t>سمینار علمی بازآموزی مراقبت های تسکینی سرطان</w:t>
            </w:r>
          </w:p>
        </w:tc>
        <w:tc>
          <w:tcPr>
            <w:tcW w:w="1446" w:type="dxa"/>
            <w:vAlign w:val="center"/>
          </w:tcPr>
          <w:p w14:paraId="16C5733B" w14:textId="77777777" w:rsidR="0065444D" w:rsidRPr="000B650F" w:rsidRDefault="0065444D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B650F" w:rsidRPr="000B650F" w14:paraId="16C57343" w14:textId="77777777" w:rsidTr="000B650F">
        <w:trPr>
          <w:jc w:val="center"/>
        </w:trPr>
        <w:tc>
          <w:tcPr>
            <w:tcW w:w="671" w:type="dxa"/>
            <w:vAlign w:val="center"/>
          </w:tcPr>
          <w:p w14:paraId="16C5733D" w14:textId="2EC468A9" w:rsidR="000B650F" w:rsidRPr="000B650F" w:rsidRDefault="000B650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2510" w:type="dxa"/>
            <w:vAlign w:val="center"/>
          </w:tcPr>
          <w:p w14:paraId="16C5733E" w14:textId="77777777" w:rsidR="000B650F" w:rsidRPr="000B650F" w:rsidRDefault="000B650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0B650F">
              <w:rPr>
                <w:rFonts w:cs="B Nazanin" w:hint="cs"/>
                <w:sz w:val="24"/>
                <w:szCs w:val="24"/>
                <w:rtl/>
              </w:rPr>
              <w:t>لنف ادم</w:t>
            </w:r>
          </w:p>
        </w:tc>
        <w:tc>
          <w:tcPr>
            <w:tcW w:w="1524" w:type="dxa"/>
            <w:vAlign w:val="center"/>
          </w:tcPr>
          <w:p w14:paraId="16C5733F" w14:textId="77777777" w:rsidR="000B650F" w:rsidRPr="000B650F" w:rsidRDefault="000B650F" w:rsidP="000B65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B650F">
              <w:rPr>
                <w:rFonts w:cs="B Nazanin" w:hint="cs"/>
                <w:sz w:val="24"/>
                <w:szCs w:val="24"/>
                <w:rtl/>
              </w:rPr>
              <w:t>30/10/1395</w:t>
            </w:r>
          </w:p>
        </w:tc>
        <w:tc>
          <w:tcPr>
            <w:tcW w:w="1824" w:type="dxa"/>
            <w:vAlign w:val="center"/>
          </w:tcPr>
          <w:p w14:paraId="16C57340" w14:textId="69A1F062" w:rsidR="000B650F" w:rsidRPr="000B650F" w:rsidRDefault="000B650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1B7649">
              <w:rPr>
                <w:rFonts w:cs="B Nazanin" w:hint="cs"/>
                <w:sz w:val="24"/>
                <w:szCs w:val="24"/>
                <w:rtl/>
              </w:rPr>
              <w:t>مکسا، اصفهان</w:t>
            </w:r>
          </w:p>
        </w:tc>
        <w:tc>
          <w:tcPr>
            <w:tcW w:w="3375" w:type="dxa"/>
            <w:vAlign w:val="center"/>
          </w:tcPr>
          <w:p w14:paraId="16C57341" w14:textId="77777777" w:rsidR="000B650F" w:rsidRPr="000B650F" w:rsidRDefault="000B650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B650F">
              <w:rPr>
                <w:rFonts w:cs="B Nazanin" w:hint="cs"/>
                <w:sz w:val="24"/>
                <w:szCs w:val="24"/>
                <w:rtl/>
                <w:lang w:bidi="fa-IR"/>
              </w:rPr>
              <w:t>کنفرانس</w:t>
            </w:r>
            <w:r w:rsidRPr="000B650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  <w:lang w:bidi="fa-IR"/>
              </w:rPr>
              <w:t>علمی</w:t>
            </w:r>
            <w:r w:rsidRPr="000B650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  <w:lang w:bidi="fa-IR"/>
              </w:rPr>
              <w:t>ادواری</w:t>
            </w:r>
            <w:r w:rsidRPr="000B650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  <w:lang w:bidi="fa-IR"/>
              </w:rPr>
              <w:t>سرطان</w:t>
            </w:r>
          </w:p>
        </w:tc>
        <w:tc>
          <w:tcPr>
            <w:tcW w:w="1446" w:type="dxa"/>
            <w:vAlign w:val="center"/>
          </w:tcPr>
          <w:p w14:paraId="16C57342" w14:textId="77777777" w:rsidR="000B650F" w:rsidRPr="000B650F" w:rsidRDefault="000B650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B650F" w:rsidRPr="000B650F" w14:paraId="16C5734A" w14:textId="77777777" w:rsidTr="000B650F">
        <w:trPr>
          <w:jc w:val="center"/>
        </w:trPr>
        <w:tc>
          <w:tcPr>
            <w:tcW w:w="671" w:type="dxa"/>
            <w:vAlign w:val="center"/>
          </w:tcPr>
          <w:p w14:paraId="16C57344" w14:textId="3FEFF83B" w:rsidR="000B650F" w:rsidRPr="000B650F" w:rsidRDefault="000B650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2510" w:type="dxa"/>
            <w:vAlign w:val="center"/>
          </w:tcPr>
          <w:p w14:paraId="16C57345" w14:textId="77777777" w:rsidR="000B650F" w:rsidRPr="000B650F" w:rsidRDefault="000B650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0B650F">
              <w:rPr>
                <w:rFonts w:cs="B Nazanin" w:hint="cs"/>
                <w:sz w:val="24"/>
                <w:szCs w:val="24"/>
                <w:rtl/>
              </w:rPr>
              <w:t>بازتوانی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بیمار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مبتلا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سرطان</w:t>
            </w:r>
          </w:p>
        </w:tc>
        <w:tc>
          <w:tcPr>
            <w:tcW w:w="1524" w:type="dxa"/>
            <w:vAlign w:val="center"/>
          </w:tcPr>
          <w:p w14:paraId="16C57346" w14:textId="77777777" w:rsidR="000B650F" w:rsidRPr="000B650F" w:rsidRDefault="000B650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0B650F">
              <w:rPr>
                <w:rFonts w:cs="B Nazanin" w:hint="cs"/>
                <w:sz w:val="24"/>
                <w:szCs w:val="24"/>
                <w:rtl/>
              </w:rPr>
              <w:t>13/07/1396</w:t>
            </w:r>
          </w:p>
        </w:tc>
        <w:tc>
          <w:tcPr>
            <w:tcW w:w="1824" w:type="dxa"/>
            <w:vAlign w:val="center"/>
          </w:tcPr>
          <w:p w14:paraId="16C57347" w14:textId="19B2CB40" w:rsidR="000B650F" w:rsidRPr="000B650F" w:rsidRDefault="000B650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1B7649">
              <w:rPr>
                <w:rFonts w:cs="B Nazanin" w:hint="cs"/>
                <w:sz w:val="24"/>
                <w:szCs w:val="24"/>
                <w:rtl/>
              </w:rPr>
              <w:t>مکسا، اصفهان</w:t>
            </w:r>
          </w:p>
        </w:tc>
        <w:tc>
          <w:tcPr>
            <w:tcW w:w="3375" w:type="dxa"/>
            <w:vAlign w:val="center"/>
          </w:tcPr>
          <w:p w14:paraId="16C57348" w14:textId="3A4FD044" w:rsidR="000B650F" w:rsidRPr="000B650F" w:rsidRDefault="000B650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مینار علمی بازآموزی مراقبت‌</w:t>
            </w:r>
            <w:r w:rsidRPr="000B650F">
              <w:rPr>
                <w:rFonts w:cs="B Nazanin" w:hint="cs"/>
                <w:sz w:val="24"/>
                <w:szCs w:val="24"/>
                <w:rtl/>
                <w:lang w:bidi="fa-IR"/>
              </w:rPr>
              <w:t>های تسکینی سرطان</w:t>
            </w:r>
          </w:p>
        </w:tc>
        <w:tc>
          <w:tcPr>
            <w:tcW w:w="1446" w:type="dxa"/>
            <w:vAlign w:val="center"/>
          </w:tcPr>
          <w:p w14:paraId="16C57349" w14:textId="77777777" w:rsidR="000B650F" w:rsidRPr="000B650F" w:rsidRDefault="000B650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B650F" w:rsidRPr="000B650F" w14:paraId="16C57351" w14:textId="77777777" w:rsidTr="000B650F">
        <w:trPr>
          <w:jc w:val="center"/>
        </w:trPr>
        <w:tc>
          <w:tcPr>
            <w:tcW w:w="671" w:type="dxa"/>
            <w:vAlign w:val="center"/>
          </w:tcPr>
          <w:p w14:paraId="16C5734B" w14:textId="7412CB4B" w:rsidR="000B650F" w:rsidRPr="000B650F" w:rsidRDefault="000B650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6</w:t>
            </w:r>
          </w:p>
        </w:tc>
        <w:tc>
          <w:tcPr>
            <w:tcW w:w="2510" w:type="dxa"/>
            <w:vAlign w:val="center"/>
          </w:tcPr>
          <w:p w14:paraId="16C5734C" w14:textId="77777777" w:rsidR="000B650F" w:rsidRPr="000B650F" w:rsidRDefault="000B650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0B650F">
              <w:rPr>
                <w:rFonts w:cs="B Nazanin" w:hint="cs"/>
                <w:sz w:val="24"/>
                <w:szCs w:val="24"/>
                <w:rtl/>
              </w:rPr>
              <w:t>کلیات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مراقبت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لنف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ادم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بیماران</w:t>
            </w:r>
          </w:p>
        </w:tc>
        <w:tc>
          <w:tcPr>
            <w:tcW w:w="1524" w:type="dxa"/>
            <w:vAlign w:val="center"/>
          </w:tcPr>
          <w:p w14:paraId="16C5734D" w14:textId="77777777" w:rsidR="000B650F" w:rsidRPr="000B650F" w:rsidRDefault="000B650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0B650F">
              <w:rPr>
                <w:rFonts w:cs="B Nazanin"/>
                <w:sz w:val="24"/>
                <w:szCs w:val="24"/>
                <w:rtl/>
              </w:rPr>
              <w:t>27/7/1396</w:t>
            </w:r>
          </w:p>
        </w:tc>
        <w:tc>
          <w:tcPr>
            <w:tcW w:w="1824" w:type="dxa"/>
            <w:vAlign w:val="center"/>
          </w:tcPr>
          <w:p w14:paraId="16C5734E" w14:textId="6524833B" w:rsidR="000B650F" w:rsidRPr="000B650F" w:rsidRDefault="000B650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1B7649">
              <w:rPr>
                <w:rFonts w:cs="B Nazanin" w:hint="cs"/>
                <w:sz w:val="24"/>
                <w:szCs w:val="24"/>
                <w:rtl/>
              </w:rPr>
              <w:t>مکسا، اصفهان</w:t>
            </w:r>
          </w:p>
        </w:tc>
        <w:tc>
          <w:tcPr>
            <w:tcW w:w="3375" w:type="dxa"/>
            <w:vAlign w:val="center"/>
          </w:tcPr>
          <w:p w14:paraId="16C5734F" w14:textId="7F87CC63" w:rsidR="000B650F" w:rsidRPr="000B650F" w:rsidRDefault="000B650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0B650F">
              <w:rPr>
                <w:rFonts w:cs="B Nazanin" w:hint="cs"/>
                <w:sz w:val="24"/>
                <w:szCs w:val="24"/>
                <w:rtl/>
              </w:rPr>
              <w:t>کنفرانس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علمی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ادواری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سرطان</w:t>
            </w:r>
            <w:r>
              <w:rPr>
                <w:rFonts w:cs="B Nazanin" w:hint="cs"/>
                <w:sz w:val="24"/>
                <w:szCs w:val="24"/>
                <w:rtl/>
              </w:rPr>
              <w:t>‌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شایع</w:t>
            </w:r>
          </w:p>
        </w:tc>
        <w:tc>
          <w:tcPr>
            <w:tcW w:w="1446" w:type="dxa"/>
            <w:vAlign w:val="center"/>
          </w:tcPr>
          <w:p w14:paraId="16C57350" w14:textId="77777777" w:rsidR="000B650F" w:rsidRPr="000B650F" w:rsidRDefault="000B650F" w:rsidP="000B650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16C57352" w14:textId="77777777" w:rsidR="0065444D" w:rsidRPr="00040BC6" w:rsidRDefault="0065444D" w:rsidP="0065444D">
      <w:pPr>
        <w:bidi/>
        <w:rPr>
          <w:rFonts w:cs="B Nazanin"/>
          <w:rtl/>
        </w:rPr>
      </w:pPr>
    </w:p>
    <w:p w14:paraId="6CC3AB68" w14:textId="08B13343" w:rsidR="000B650F" w:rsidRPr="0043354B" w:rsidRDefault="000B650F" w:rsidP="000B650F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  <w:rtl/>
        </w:rPr>
        <w:t>ارائه در کنگره</w:t>
      </w:r>
      <w:r>
        <w:rPr>
          <w:rFonts w:cs="B Nazanin" w:hint="cs"/>
          <w:b/>
          <w:bCs/>
          <w:sz w:val="32"/>
          <w:szCs w:val="32"/>
          <w:rtl/>
        </w:rPr>
        <w:t>‌</w:t>
      </w:r>
      <w:r w:rsidRPr="0043354B">
        <w:rPr>
          <w:rFonts w:cs="B Nazanin"/>
          <w:b/>
          <w:bCs/>
          <w:sz w:val="32"/>
          <w:szCs w:val="32"/>
          <w:rtl/>
        </w:rPr>
        <w:t>ها</w:t>
      </w:r>
    </w:p>
    <w:tbl>
      <w:tblPr>
        <w:tblStyle w:val="TableGrid"/>
        <w:tblpPr w:leftFromText="180" w:rightFromText="180" w:vertAnchor="text" w:tblpXSpec="center" w:tblpY="1"/>
        <w:tblOverlap w:val="never"/>
        <w:bidiVisual/>
        <w:tblW w:w="11334" w:type="dxa"/>
        <w:tblLook w:val="04A0" w:firstRow="1" w:lastRow="0" w:firstColumn="1" w:lastColumn="0" w:noHBand="0" w:noVBand="1"/>
      </w:tblPr>
      <w:tblGrid>
        <w:gridCol w:w="705"/>
        <w:gridCol w:w="5529"/>
        <w:gridCol w:w="1555"/>
        <w:gridCol w:w="2414"/>
        <w:gridCol w:w="1131"/>
      </w:tblGrid>
      <w:tr w:rsidR="000B650F" w:rsidRPr="0043354B" w14:paraId="75851C20" w14:textId="77777777" w:rsidTr="00B55E2D">
        <w:tc>
          <w:tcPr>
            <w:tcW w:w="705" w:type="dxa"/>
          </w:tcPr>
          <w:p w14:paraId="299395E4" w14:textId="77777777" w:rsidR="000B650F" w:rsidRPr="00D44B2D" w:rsidRDefault="000B650F" w:rsidP="00B55E2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5529" w:type="dxa"/>
          </w:tcPr>
          <w:p w14:paraId="1DEA0EE4" w14:textId="77777777" w:rsidR="000B650F" w:rsidRPr="00D44B2D" w:rsidRDefault="000B650F" w:rsidP="00B55E2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555" w:type="dxa"/>
          </w:tcPr>
          <w:p w14:paraId="374A0A1C" w14:textId="77777777" w:rsidR="000B650F" w:rsidRPr="00D44B2D" w:rsidRDefault="000B650F" w:rsidP="00B55E2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2414" w:type="dxa"/>
          </w:tcPr>
          <w:p w14:paraId="2E72A060" w14:textId="77777777" w:rsidR="000B650F" w:rsidRPr="00D44B2D" w:rsidRDefault="000B650F" w:rsidP="00B55E2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محل شرکت</w:t>
            </w:r>
          </w:p>
        </w:tc>
        <w:tc>
          <w:tcPr>
            <w:tcW w:w="1131" w:type="dxa"/>
          </w:tcPr>
          <w:p w14:paraId="7E7F524C" w14:textId="77777777" w:rsidR="000B650F" w:rsidRPr="00D44B2D" w:rsidRDefault="000B650F" w:rsidP="00B55E2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نوع ارائه</w:t>
            </w:r>
          </w:p>
        </w:tc>
      </w:tr>
      <w:tr w:rsidR="000B650F" w:rsidRPr="0043354B" w14:paraId="40037762" w14:textId="77777777" w:rsidTr="000B650F">
        <w:tc>
          <w:tcPr>
            <w:tcW w:w="705" w:type="dxa"/>
            <w:vAlign w:val="center"/>
          </w:tcPr>
          <w:p w14:paraId="0E94F4D5" w14:textId="77777777" w:rsidR="000B650F" w:rsidRPr="00D44B2D" w:rsidRDefault="000B650F" w:rsidP="000B65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5529" w:type="dxa"/>
            <w:vAlign w:val="center"/>
          </w:tcPr>
          <w:p w14:paraId="038156F0" w14:textId="0A87F150" w:rsidR="000B650F" w:rsidRPr="000B650F" w:rsidRDefault="000B650F" w:rsidP="000B650F">
            <w:pPr>
              <w:jc w:val="center"/>
              <w:rPr>
                <w:rFonts w:cs="B Nazanin"/>
                <w:sz w:val="24"/>
                <w:szCs w:val="24"/>
              </w:rPr>
            </w:pPr>
            <w:r w:rsidRPr="000B650F">
              <w:rPr>
                <w:rFonts w:cs="B Nazanin" w:hint="cs"/>
                <w:sz w:val="24"/>
                <w:szCs w:val="24"/>
                <w:rtl/>
              </w:rPr>
              <w:t>عوامل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استرس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زای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مرتبط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لنف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ادم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و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نقش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آموزش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: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یک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مطالعه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کیفی</w:t>
            </w:r>
          </w:p>
        </w:tc>
        <w:tc>
          <w:tcPr>
            <w:tcW w:w="1555" w:type="dxa"/>
            <w:vAlign w:val="center"/>
          </w:tcPr>
          <w:p w14:paraId="13F0FA93" w14:textId="233E9677" w:rsidR="000B650F" w:rsidRPr="000B650F" w:rsidRDefault="000B650F" w:rsidP="000B650F">
            <w:pPr>
              <w:jc w:val="center"/>
              <w:rPr>
                <w:rFonts w:cs="B Nazanin"/>
                <w:sz w:val="24"/>
                <w:szCs w:val="24"/>
              </w:rPr>
            </w:pPr>
            <w:r w:rsidRPr="000B650F">
              <w:rPr>
                <w:rFonts w:cs="B Nazanin" w:hint="cs"/>
                <w:sz w:val="24"/>
                <w:szCs w:val="24"/>
                <w:rtl/>
              </w:rPr>
              <w:t>1392</w:t>
            </w:r>
          </w:p>
        </w:tc>
        <w:tc>
          <w:tcPr>
            <w:tcW w:w="2414" w:type="dxa"/>
            <w:vAlign w:val="center"/>
          </w:tcPr>
          <w:p w14:paraId="1EC99486" w14:textId="07AE09DC" w:rsidR="000B650F" w:rsidRPr="000B650F" w:rsidRDefault="000B650F" w:rsidP="000B650F">
            <w:pPr>
              <w:jc w:val="center"/>
              <w:rPr>
                <w:rFonts w:cs="B Nazanin"/>
                <w:sz w:val="24"/>
                <w:szCs w:val="24"/>
              </w:rPr>
            </w:pPr>
            <w:r w:rsidRPr="000B650F">
              <w:rPr>
                <w:rFonts w:cs="B Nazanin" w:hint="cs"/>
                <w:sz w:val="24"/>
                <w:szCs w:val="24"/>
                <w:rtl/>
              </w:rPr>
              <w:t>اولین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کنگره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ملی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برنامه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جامع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کنترل</w:t>
            </w:r>
            <w:r w:rsidRPr="000B650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0B650F">
              <w:rPr>
                <w:rFonts w:cs="B Nazanin" w:hint="cs"/>
                <w:sz w:val="24"/>
                <w:szCs w:val="24"/>
                <w:rtl/>
              </w:rPr>
              <w:t>سرطان</w:t>
            </w:r>
          </w:p>
        </w:tc>
        <w:tc>
          <w:tcPr>
            <w:tcW w:w="1131" w:type="dxa"/>
            <w:vAlign w:val="center"/>
          </w:tcPr>
          <w:p w14:paraId="36539838" w14:textId="11084425" w:rsidR="000B650F" w:rsidRPr="000B650F" w:rsidRDefault="000B650F" w:rsidP="000B650F">
            <w:pPr>
              <w:bidi/>
              <w:jc w:val="center"/>
              <w:rPr>
                <w:rFonts w:cs="B Nazanin"/>
                <w:sz w:val="24"/>
                <w:szCs w:val="24"/>
              </w:rPr>
            </w:pPr>
            <w:r w:rsidRPr="000B650F">
              <w:rPr>
                <w:rFonts w:cs="B Nazanin"/>
                <w:sz w:val="24"/>
                <w:szCs w:val="24"/>
                <w:rtl/>
              </w:rPr>
              <w:t>ارائه پوستر</w:t>
            </w:r>
          </w:p>
        </w:tc>
      </w:tr>
    </w:tbl>
    <w:p w14:paraId="16C5736E" w14:textId="77777777" w:rsidR="0065444D" w:rsidRPr="00040BC6" w:rsidRDefault="0065444D" w:rsidP="000B650F">
      <w:pPr>
        <w:bidi/>
        <w:rPr>
          <w:rFonts w:cs="B Nazanin"/>
          <w:rtl/>
        </w:rPr>
      </w:pPr>
      <w:bookmarkStart w:id="0" w:name="_GoBack"/>
      <w:bookmarkEnd w:id="0"/>
    </w:p>
    <w:sectPr w:rsidR="0065444D" w:rsidRPr="00040BC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C57371" w14:textId="77777777" w:rsidR="00674A3A" w:rsidRDefault="00674A3A" w:rsidP="00040BC6">
      <w:pPr>
        <w:spacing w:after="0" w:line="240" w:lineRule="auto"/>
      </w:pPr>
      <w:r>
        <w:separator/>
      </w:r>
    </w:p>
  </w:endnote>
  <w:endnote w:type="continuationSeparator" w:id="0">
    <w:p w14:paraId="16C57372" w14:textId="77777777" w:rsidR="00674A3A" w:rsidRDefault="00674A3A" w:rsidP="00040B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C5736F" w14:textId="77777777" w:rsidR="00674A3A" w:rsidRDefault="00674A3A" w:rsidP="00040BC6">
      <w:pPr>
        <w:spacing w:after="0" w:line="240" w:lineRule="auto"/>
      </w:pPr>
      <w:r>
        <w:separator/>
      </w:r>
    </w:p>
  </w:footnote>
  <w:footnote w:type="continuationSeparator" w:id="0">
    <w:p w14:paraId="16C57370" w14:textId="77777777" w:rsidR="00674A3A" w:rsidRDefault="00674A3A" w:rsidP="00040B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C57373" w14:textId="77777777" w:rsidR="00040BC6" w:rsidRPr="00040BC6" w:rsidRDefault="00040BC6" w:rsidP="004E1519">
    <w:pPr>
      <w:bidi/>
      <w:jc w:val="center"/>
      <w:rPr>
        <w:rFonts w:cs="B Nazanin"/>
        <w:sz w:val="37"/>
        <w:szCs w:val="37"/>
        <w:rtl/>
      </w:rPr>
    </w:pPr>
    <w:r w:rsidRPr="00040BC6">
      <w:rPr>
        <w:rFonts w:cs="B Nazanin"/>
        <w:sz w:val="37"/>
        <w:szCs w:val="37"/>
        <w:rtl/>
      </w:rPr>
      <w:t>فعاليت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ها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آموز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و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ژوه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رسنل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مكسا</w:t>
    </w:r>
  </w:p>
  <w:p w14:paraId="16C57374" w14:textId="77777777" w:rsidR="00040BC6" w:rsidRPr="00040BC6" w:rsidRDefault="00040BC6" w:rsidP="00040BC6">
    <w:pPr>
      <w:bidi/>
      <w:ind w:left="720"/>
      <w:rPr>
        <w:rFonts w:cs="B Nazanin"/>
        <w:sz w:val="32"/>
        <w:szCs w:val="32"/>
        <w:rtl/>
      </w:rPr>
    </w:pPr>
    <w:r>
      <w:rPr>
        <w:rFonts w:cs="B Nazanin" w:hint="cs"/>
        <w:sz w:val="32"/>
        <w:szCs w:val="32"/>
        <w:rtl/>
      </w:rPr>
      <w:t xml:space="preserve">   </w:t>
    </w:r>
    <w:r w:rsidRPr="00040BC6">
      <w:rPr>
        <w:rFonts w:cs="B Nazanin"/>
        <w:sz w:val="32"/>
        <w:szCs w:val="32"/>
        <w:rtl/>
      </w:rPr>
      <w:t>نام و نام خانوادگی</w:t>
    </w:r>
    <w:r>
      <w:rPr>
        <w:rFonts w:cs="B Nazanin" w:hint="cs"/>
        <w:sz w:val="32"/>
        <w:szCs w:val="32"/>
        <w:rtl/>
      </w:rPr>
      <w:t>:</w:t>
    </w:r>
    <w:r w:rsidR="00AA08AF">
      <w:rPr>
        <w:rFonts w:cs="B Nazanin" w:hint="cs"/>
        <w:sz w:val="32"/>
        <w:szCs w:val="32"/>
        <w:rtl/>
      </w:rPr>
      <w:t xml:space="preserve"> دکتر نوشین پارساگهر</w:t>
    </w:r>
  </w:p>
  <w:p w14:paraId="16C57375" w14:textId="77777777" w:rsidR="00040BC6" w:rsidRDefault="00040B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65F84"/>
    <w:multiLevelType w:val="hybridMultilevel"/>
    <w:tmpl w:val="2D28B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AC41EC"/>
    <w:multiLevelType w:val="hybridMultilevel"/>
    <w:tmpl w:val="1B6A3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B54122"/>
    <w:multiLevelType w:val="hybridMultilevel"/>
    <w:tmpl w:val="DB283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NDe0NDYztDQ3MjJV0lEKTi0uzszPAykwrAUAR5eE0SwAAAA="/>
  </w:docVars>
  <w:rsids>
    <w:rsidRoot w:val="0065444D"/>
    <w:rsid w:val="00040BC6"/>
    <w:rsid w:val="000B650F"/>
    <w:rsid w:val="002D0F9D"/>
    <w:rsid w:val="004764A9"/>
    <w:rsid w:val="004E1519"/>
    <w:rsid w:val="005364D6"/>
    <w:rsid w:val="005D0D74"/>
    <w:rsid w:val="0065444D"/>
    <w:rsid w:val="00674A3A"/>
    <w:rsid w:val="00684779"/>
    <w:rsid w:val="009C30A1"/>
    <w:rsid w:val="00A92A8E"/>
    <w:rsid w:val="00AA08AF"/>
    <w:rsid w:val="00B337CD"/>
    <w:rsid w:val="00D539C2"/>
    <w:rsid w:val="00DD4452"/>
    <w:rsid w:val="00ED1964"/>
    <w:rsid w:val="00F15281"/>
    <w:rsid w:val="00F50798"/>
    <w:rsid w:val="00F60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6C57320"/>
  <w15:chartTrackingRefBased/>
  <w15:docId w15:val="{C61DE4EA-80AD-41D6-B536-EB2D68727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4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BC6"/>
  </w:style>
  <w:style w:type="paragraph" w:styleId="Footer">
    <w:name w:val="footer"/>
    <w:basedOn w:val="Normal"/>
    <w:link w:val="Foot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BC6"/>
  </w:style>
  <w:style w:type="paragraph" w:styleId="ListParagraph">
    <w:name w:val="List Paragraph"/>
    <w:basedOn w:val="Normal"/>
    <w:uiPriority w:val="34"/>
    <w:qFormat/>
    <w:rsid w:val="00AA08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seh H.i</dc:creator>
  <cp:keywords/>
  <dc:description/>
  <cp:lastModifiedBy>Mohammad Reza Sharbafchi</cp:lastModifiedBy>
  <cp:revision>13</cp:revision>
  <dcterms:created xsi:type="dcterms:W3CDTF">2018-10-20T01:52:00Z</dcterms:created>
  <dcterms:modified xsi:type="dcterms:W3CDTF">2018-10-30T18:25:00Z</dcterms:modified>
</cp:coreProperties>
</file>